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7F446" w14:textId="63DEEE28" w:rsidR="00151876" w:rsidRDefault="00BD1979">
      <w:r>
        <w:t>Milad Azizi</w:t>
      </w:r>
    </w:p>
    <w:p w14:paraId="7A635616" w14:textId="42ADD7C1" w:rsidR="00BD1979" w:rsidRDefault="00BD1979">
      <w:r>
        <w:t>3/13/2021</w:t>
      </w:r>
    </w:p>
    <w:p w14:paraId="223AE90C" w14:textId="3E601644" w:rsidR="00BD1979" w:rsidRDefault="00BD1979"/>
    <w:p w14:paraId="0742FDC2" w14:textId="6E67F644" w:rsidR="00BD1979" w:rsidRDefault="00BD1979">
      <w:r>
        <w:t>1.what is a transaction?</w:t>
      </w:r>
    </w:p>
    <w:p w14:paraId="255F8EAF" w14:textId="70C3F114" w:rsidR="00BD1979" w:rsidRDefault="00BD1979">
      <w:r>
        <w:t>Is a single unit of work that contains one or more SQL statements.</w:t>
      </w:r>
      <w:r w:rsidR="000B5EB9">
        <w:t xml:space="preserve"> A transaction ends when it is committed either a commit statement or DDL statements.</w:t>
      </w:r>
    </w:p>
    <w:p w14:paraId="280489D9" w14:textId="3607F7A7" w:rsidR="000B5EB9" w:rsidRDefault="000B5EB9">
      <w:r>
        <w:t>2.what is a difference between inner and outer joins?</w:t>
      </w:r>
    </w:p>
    <w:p w14:paraId="6AB496B6" w14:textId="25049F86" w:rsidR="000B5EB9" w:rsidRDefault="000B5EB9">
      <w:r>
        <w:t xml:space="preserve">Inner join: returns all matched values from both tables </w:t>
      </w:r>
      <w:proofErr w:type="gramStart"/>
      <w:r>
        <w:t>as long as</w:t>
      </w:r>
      <w:proofErr w:type="gramEnd"/>
      <w:r>
        <w:t xml:space="preserve"> there is a </w:t>
      </w:r>
      <w:r w:rsidR="00C43DA4">
        <w:t>common column</w:t>
      </w:r>
      <w:r>
        <w:t xml:space="preserve"> between tables.</w:t>
      </w:r>
    </w:p>
    <w:p w14:paraId="58E81C98" w14:textId="1F640D85" w:rsidR="000B5EB9" w:rsidRDefault="000B5EB9">
      <w:r>
        <w:t xml:space="preserve">Outer join </w:t>
      </w:r>
      <w:r w:rsidR="00AC4A86">
        <w:t>(full join)</w:t>
      </w:r>
      <w:r>
        <w:t xml:space="preserve">: returns all rows from both </w:t>
      </w:r>
      <w:proofErr w:type="gramStart"/>
      <w:r>
        <w:t>table</w:t>
      </w:r>
      <w:proofErr w:type="gramEnd"/>
      <w:r>
        <w:t xml:space="preserve"> as long as there is </w:t>
      </w:r>
      <w:r w:rsidR="00C43DA4">
        <w:t>a match value either in left or right table.</w:t>
      </w:r>
    </w:p>
    <w:p w14:paraId="3D1923ED" w14:textId="7A3DE22C" w:rsidR="00AC4A86" w:rsidRDefault="00AC4A86">
      <w:r>
        <w:t>Outer join (left join): returns all rows from left table with matched records from right table</w:t>
      </w:r>
    </w:p>
    <w:p w14:paraId="72CF7193" w14:textId="331A9F75" w:rsidR="00AC4A86" w:rsidRDefault="00AC4A86" w:rsidP="00AC4A86">
      <w:r>
        <w:t>Outer join</w:t>
      </w:r>
      <w:r>
        <w:t xml:space="preserve"> </w:t>
      </w:r>
      <w:r>
        <w:t>(</w:t>
      </w:r>
      <w:r>
        <w:t>Right</w:t>
      </w:r>
      <w:r>
        <w:t xml:space="preserve"> join): returns all rows from </w:t>
      </w:r>
      <w:r>
        <w:t xml:space="preserve">right </w:t>
      </w:r>
      <w:r>
        <w:t xml:space="preserve">table with matched records from </w:t>
      </w:r>
      <w:r>
        <w:t>left</w:t>
      </w:r>
      <w:r>
        <w:t xml:space="preserve"> table</w:t>
      </w:r>
    </w:p>
    <w:p w14:paraId="355757C8" w14:textId="77777777" w:rsidR="00AC4A86" w:rsidRDefault="00AC4A86"/>
    <w:p w14:paraId="66643905" w14:textId="3DCA8549" w:rsidR="00D37091" w:rsidRDefault="00D37091">
      <w:r>
        <w:t>3. JAVA</w:t>
      </w:r>
      <w:r>
        <w:tab/>
      </w:r>
    </w:p>
    <w:p w14:paraId="63D32136" w14:textId="520F4F5D" w:rsidR="00D37091" w:rsidRDefault="00D37091">
      <w:r>
        <w:t>4.JAVA</w:t>
      </w:r>
    </w:p>
    <w:p w14:paraId="79EEADF7" w14:textId="4D10A6BA" w:rsidR="00D37091" w:rsidRDefault="00D37091">
      <w:r>
        <w:t>5.JAVA</w:t>
      </w:r>
    </w:p>
    <w:sectPr w:rsidR="00D37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NDMxMrEwNDa3MDFU0lEKTi0uzszPAykwqgUATrNKJywAAAA="/>
  </w:docVars>
  <w:rsids>
    <w:rsidRoot w:val="0012442F"/>
    <w:rsid w:val="000B5EB9"/>
    <w:rsid w:val="0012442F"/>
    <w:rsid w:val="00151876"/>
    <w:rsid w:val="00AC4A86"/>
    <w:rsid w:val="00BD1979"/>
    <w:rsid w:val="00C43DA4"/>
    <w:rsid w:val="00D3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9CB5C"/>
  <w15:chartTrackingRefBased/>
  <w15:docId w15:val="{F884E491-5848-46E0-A4FA-B79256A2D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4</cp:revision>
  <dcterms:created xsi:type="dcterms:W3CDTF">2021-04-13T14:07:00Z</dcterms:created>
  <dcterms:modified xsi:type="dcterms:W3CDTF">2021-04-13T14:35:00Z</dcterms:modified>
</cp:coreProperties>
</file>